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s</w:t>
      </w:r>
      <w:r>
        <w:t xml:space="preserve"> </w:t>
      </w:r>
      <w:r>
        <w:t xml:space="preserve">-</w:t>
      </w:r>
      <w:r>
        <w:t xml:space="preserve"> </w:t>
      </w:r>
      <w:r>
        <w:t xml:space="preserve">Fathers’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VerbatimChar"/>
        </w:rPr>
        <w:t xml:space="preserve">* checking for file ‘/private/var/folders/tz/90zgqsjs6t3_yhc3xgytqvy00000gn/T/RtmpVh2Ob3/filecb654f3080d4/DESCRIPTION’ ... OK</w:t>
      </w:r>
      <w:r>
        <w:br/>
      </w:r>
      <w:r>
        <w:rPr>
          <w:rStyle w:val="VerbatimChar"/>
        </w:rPr>
        <w:t xml:space="preserve">* preparing ‘benelib’:</w:t>
      </w:r>
      <w:r>
        <w:br/>
      </w:r>
      <w:r>
        <w:rPr>
          <w:rStyle w:val="VerbatimChar"/>
        </w:rPr>
        <w:t xml:space="preserve">* checking DESCRIPTION meta-information ... OK</w:t>
      </w:r>
      <w:r>
        <w:br/>
      </w:r>
      <w:r>
        <w:rPr>
          <w:rStyle w:val="VerbatimChar"/>
        </w:rPr>
        <w:t xml:space="preserve">* checking for LF line-endings in source and make files and shell scripts</w:t>
      </w:r>
      <w:r>
        <w:br/>
      </w:r>
      <w:r>
        <w:rPr>
          <w:rStyle w:val="VerbatimChar"/>
        </w:rPr>
        <w:t xml:space="preserve">* checking for empty or unneeded directories</w:t>
      </w:r>
      <w:r>
        <w:br/>
      </w:r>
      <w:r>
        <w:rPr>
          <w:rStyle w:val="VerbatimChar"/>
        </w:rPr>
        <w:t xml:space="preserve">* building ‘benelib_2.0.0.tar.gz’</w:t>
      </w:r>
    </w:p>
    <w:bookmarkStart w:id="20" w:name="descriptives-before-data-imputation"/>
    <w:p>
      <w:pPr>
        <w:pStyle w:val="Heading1"/>
      </w:pPr>
      <w:r>
        <w:t xml:space="preserve">Descriptives before data imput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,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ra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.00 (45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5.00 (54.5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15 (7.32), 15.00 - 5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edu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2.00 (28.5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 and 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30.00 (71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alcoh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.00 (30.1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.00 (26.7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4.00 (43.1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drug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69.00 (86.4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.00 (6.4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.00 (7.0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depr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 (1.15), 0.00 - 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.00 (17.3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08.00 (82.6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incarce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incarce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53.00 (72.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d incarce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2.00 (27.2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 (1.35), 0.00 - 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pover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2 (2.89), 0.00 - 1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1.00 (41.8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9.00 (58.1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(0.16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physical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(0.10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emotional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(0.23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controlling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(0.18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bin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75.00 (75.1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</w:tr>
    </w:tbl>
    <w:bookmarkEnd w:id="20"/>
    <w:bookmarkStart w:id="21" w:name="descriptives-after-data-imputation"/>
    <w:p>
      <w:pPr>
        <w:pStyle w:val="Heading1"/>
      </w:pPr>
      <w:r>
        <w:t xml:space="preserve">Descriptives after data imput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1,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ra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0.00 (45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5.00 (54.5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15 (7.32), 15.00 - 5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educ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ow H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3.00 (28.5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 and ab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32.00 (71.4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alcoh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7.00 (30.0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3.00 (26.6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.00 (43.2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drug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v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71.00 (86.5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.00 (6.4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1 / mon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.00 (7.0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depr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9 (1.15), 0.00 - 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employ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6.00 (17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309.00 (82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incarce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incarce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53.00 (72.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d incarce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2.00 (27.2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childr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 (1.34), 0.00 - 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pover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2 (2.89), 0.00 - 1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_hom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.00 (41.8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2.00 (58.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 (0.16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physical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 (0.10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emotional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 (0.23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controlling_pr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 (0.18), 0.00 - 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_bina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193.00 (75.27%)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 - Fathers’ analysis</dc:title>
  <dc:creator/>
  <cp:keywords/>
  <dcterms:created xsi:type="dcterms:W3CDTF">2024-03-11T16:40:26Z</dcterms:created>
  <dcterms:modified xsi:type="dcterms:W3CDTF">2024-03-11T16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